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5E9F0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65E9F2" wp14:editId="4D65E9F3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65EA00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D65EA01" w14:textId="6BFD0079" w:rsidR="003D5CB2" w:rsidRPr="007341A3" w:rsidRDefault="007341A3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7341A3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General Contra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5E9F2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14:paraId="4D65EA00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D65EA01" w14:textId="6BFD0079" w:rsidR="003D5CB2" w:rsidRPr="007341A3" w:rsidRDefault="007341A3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7341A3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General Contrac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4D65E9F4" wp14:editId="4D65E9F5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5E9F1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D65E9F6" wp14:editId="4D65E9F7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5EA02" w14:textId="77777777" w:rsidR="003D5CB2" w:rsidRPr="007341A3" w:rsidRDefault="003D5CB2" w:rsidP="007341A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D65EA03" w14:textId="77777777" w:rsidR="003D5CB2" w:rsidRPr="007341A3" w:rsidRDefault="003D5CB2" w:rsidP="007341A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D65EA04" w14:textId="77777777" w:rsidR="003D5CB2" w:rsidRPr="007341A3" w:rsidRDefault="003D5CB2" w:rsidP="007341A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D65EA05" w14:textId="77777777" w:rsidR="003D5CB2" w:rsidRPr="007341A3" w:rsidRDefault="003D5CB2" w:rsidP="007341A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D65EA06" w14:textId="77777777" w:rsidR="003D5CB2" w:rsidRPr="007341A3" w:rsidRDefault="003D5CB2" w:rsidP="007341A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CFB1FFB" w14:textId="77777777" w:rsidR="007341A3" w:rsidRPr="007341A3" w:rsidRDefault="007341A3" w:rsidP="007341A3">
                            <w:pPr>
                              <w:spacing w:before="240"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General Contractor at your [XXX Construction Company]. With my advanced expertise and experience in the field of coordinating constructions of both small-scale and large-scale projects, combined with my analytical, organizational, and team collaboration skills, I am certain that I would significantly benefit your company.</w:t>
                            </w:r>
                          </w:p>
                          <w:p w14:paraId="4906E987" w14:textId="77777777" w:rsidR="007341A3" w:rsidRPr="007341A3" w:rsidRDefault="007341A3" w:rsidP="007341A3">
                            <w:pPr>
                              <w:spacing w:before="240"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XXX Construction Company] is one of the most famous and trusted Construction firms in the district. The firm’s diversified work which incorporates traditional ideas in modern times has never failed to amaze me. I would be delighted to be a part of an ambitious and creative firm like [XXX Construction Company].</w:t>
                            </w:r>
                          </w:p>
                          <w:p w14:paraId="2939B7F0" w14:textId="77777777" w:rsidR="007341A3" w:rsidRPr="007341A3" w:rsidRDefault="007341A3" w:rsidP="007341A3">
                            <w:pPr>
                              <w:spacing w:before="240"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 solid and strong foundation in the complexities of construction planning and coordination. I currently work at [YYY Company] where I perform the following duties and tasks:</w:t>
                            </w:r>
                          </w:p>
                          <w:p w14:paraId="186C1A8B" w14:textId="77777777" w:rsidR="007341A3" w:rsidRDefault="007341A3" w:rsidP="007341A3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6522823" w14:textId="45435F33" w:rsidR="007341A3" w:rsidRPr="007341A3" w:rsidRDefault="007341A3" w:rsidP="007341A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isting lead construction managers in projec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8DA982A" w14:textId="44A7F048" w:rsidR="007341A3" w:rsidRPr="007341A3" w:rsidRDefault="007341A3" w:rsidP="007341A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nitoring layouts and recommending improv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50C47BE" w14:textId="79B9E24E" w:rsidR="007341A3" w:rsidRPr="007341A3" w:rsidRDefault="007341A3" w:rsidP="007341A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ruited manual laborers based on their core strengths and expertis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3291E9D" w14:textId="6B2BB69B" w:rsidR="007341A3" w:rsidRPr="007341A3" w:rsidRDefault="007341A3" w:rsidP="007341A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nitored and provided timely billings to the representative of the cli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B8837AA" w14:textId="07094449" w:rsidR="007341A3" w:rsidRPr="007341A3" w:rsidRDefault="007341A3" w:rsidP="007341A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d all financial activities as per state construction regulation law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3CC4B4D" w14:textId="77777777" w:rsidR="007341A3" w:rsidRPr="007341A3" w:rsidRDefault="007341A3" w:rsidP="007341A3">
                            <w:pPr>
                              <w:spacing w:before="240"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perience has offered me an effective and well-rounded skill set, first-rate communication, and technical abilities. I have strong organizational skills, attention to detail, and a proven record of completing the assigned work on time. I believe that I could be an asset to your company. </w:t>
                            </w:r>
                          </w:p>
                          <w:p w14:paraId="0F719AF3" w14:textId="77777777" w:rsidR="007341A3" w:rsidRPr="007341A3" w:rsidRDefault="007341A3" w:rsidP="007341A3">
                            <w:pPr>
                              <w:spacing w:before="240"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 </w:t>
                            </w:r>
                          </w:p>
                          <w:p w14:paraId="145204D1" w14:textId="77777777" w:rsidR="007341A3" w:rsidRPr="007341A3" w:rsidRDefault="007341A3" w:rsidP="007341A3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98F83AB" w14:textId="77777777" w:rsidR="007341A3" w:rsidRPr="007341A3" w:rsidRDefault="007341A3" w:rsidP="007341A3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01BB0460" w14:textId="77777777" w:rsidR="007341A3" w:rsidRPr="007341A3" w:rsidRDefault="007341A3" w:rsidP="007341A3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341A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D65EA14" w14:textId="77777777" w:rsidR="003D5CB2" w:rsidRPr="007341A3" w:rsidRDefault="003D5CB2" w:rsidP="007341A3">
                            <w:pPr>
                              <w:spacing w:line="276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5E9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4D65EA02" w14:textId="77777777" w:rsidR="003D5CB2" w:rsidRPr="007341A3" w:rsidRDefault="003D5CB2" w:rsidP="007341A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D65EA03" w14:textId="77777777" w:rsidR="003D5CB2" w:rsidRPr="007341A3" w:rsidRDefault="003D5CB2" w:rsidP="007341A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D65EA04" w14:textId="77777777" w:rsidR="003D5CB2" w:rsidRPr="007341A3" w:rsidRDefault="003D5CB2" w:rsidP="007341A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D65EA05" w14:textId="77777777" w:rsidR="003D5CB2" w:rsidRPr="007341A3" w:rsidRDefault="003D5CB2" w:rsidP="007341A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D65EA06" w14:textId="77777777" w:rsidR="003D5CB2" w:rsidRPr="007341A3" w:rsidRDefault="003D5CB2" w:rsidP="007341A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CFB1FFB" w14:textId="77777777" w:rsidR="007341A3" w:rsidRPr="007341A3" w:rsidRDefault="007341A3" w:rsidP="007341A3">
                      <w:pPr>
                        <w:spacing w:before="240"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General Contractor at your [XXX Construction Company]. With my advanced expertise and experience in the field of coordinating constructions of both small-scale and large-scale projects, combined with my analytical, organizational, and team collaboration skills, I am certain that I would significantly benefit your company.</w:t>
                      </w:r>
                    </w:p>
                    <w:p w14:paraId="4906E987" w14:textId="77777777" w:rsidR="007341A3" w:rsidRPr="007341A3" w:rsidRDefault="007341A3" w:rsidP="007341A3">
                      <w:pPr>
                        <w:spacing w:before="240"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XXX Construction Company] is one of the most famous and trusted Construction firms in the district. The firm’s diversified work which incorporates traditional ideas in modern times has never failed to amaze me. I would be delighted to be a part of an ambitious and creative firm like [XXX Construction Company].</w:t>
                      </w:r>
                    </w:p>
                    <w:p w14:paraId="2939B7F0" w14:textId="77777777" w:rsidR="007341A3" w:rsidRPr="007341A3" w:rsidRDefault="007341A3" w:rsidP="007341A3">
                      <w:pPr>
                        <w:spacing w:before="240"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 solid and strong foundation in the complexities of construction planning and coordination. I currently work at [YYY Company] where I perform the following duties and tasks:</w:t>
                      </w:r>
                    </w:p>
                    <w:p w14:paraId="186C1A8B" w14:textId="77777777" w:rsidR="007341A3" w:rsidRDefault="007341A3" w:rsidP="007341A3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6522823" w14:textId="45435F33" w:rsidR="007341A3" w:rsidRPr="007341A3" w:rsidRDefault="007341A3" w:rsidP="007341A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isting lead construction managers in projec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8DA982A" w14:textId="44A7F048" w:rsidR="007341A3" w:rsidRPr="007341A3" w:rsidRDefault="007341A3" w:rsidP="007341A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nitoring layouts and recommending improv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50C47BE" w14:textId="79B9E24E" w:rsidR="007341A3" w:rsidRPr="007341A3" w:rsidRDefault="007341A3" w:rsidP="007341A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ruited manual laborers based on their core strengths and expertis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3291E9D" w14:textId="6B2BB69B" w:rsidR="007341A3" w:rsidRPr="007341A3" w:rsidRDefault="007341A3" w:rsidP="007341A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nitored and provided timely billings to the representative of the cli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B8837AA" w14:textId="07094449" w:rsidR="007341A3" w:rsidRPr="007341A3" w:rsidRDefault="007341A3" w:rsidP="007341A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d all financial activities as per state construction regulation law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3CC4B4D" w14:textId="77777777" w:rsidR="007341A3" w:rsidRPr="007341A3" w:rsidRDefault="007341A3" w:rsidP="007341A3">
                      <w:pPr>
                        <w:spacing w:before="240"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perience has offered me an effective and well-rounded skill set, first-rate communication, and technical abilities. I have strong organizational skills, attention to detail, and a proven record of completing the assigned work on time. I believe that I could be an asset to your company. </w:t>
                      </w:r>
                    </w:p>
                    <w:p w14:paraId="0F719AF3" w14:textId="77777777" w:rsidR="007341A3" w:rsidRPr="007341A3" w:rsidRDefault="007341A3" w:rsidP="007341A3">
                      <w:pPr>
                        <w:spacing w:before="240"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 </w:t>
                      </w:r>
                    </w:p>
                    <w:p w14:paraId="145204D1" w14:textId="77777777" w:rsidR="007341A3" w:rsidRPr="007341A3" w:rsidRDefault="007341A3" w:rsidP="007341A3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98F83AB" w14:textId="77777777" w:rsidR="007341A3" w:rsidRPr="007341A3" w:rsidRDefault="007341A3" w:rsidP="007341A3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01BB0460" w14:textId="77777777" w:rsidR="007341A3" w:rsidRPr="007341A3" w:rsidRDefault="007341A3" w:rsidP="007341A3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341A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D65EA14" w14:textId="77777777" w:rsidR="003D5CB2" w:rsidRPr="007341A3" w:rsidRDefault="003D5CB2" w:rsidP="007341A3">
                      <w:pPr>
                        <w:spacing w:line="276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5E9FA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4D65E9FB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5E9FC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D65E9FE" wp14:editId="4D65E9F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D65E9FD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5E9F8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4D65E9F9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25405"/>
    <w:multiLevelType w:val="hybridMultilevel"/>
    <w:tmpl w:val="28DA81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E4E80"/>
    <w:multiLevelType w:val="multilevel"/>
    <w:tmpl w:val="A1F49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341A3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65E9F0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341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ontractor Cover Letter Sample</dc:title>
  <dc:subject>Create your Cover Letter using Free General Contractor Cover Letter Sample Template</dc:subject>
  <dc:creator>QwikResume.com</dc:creator>
  <cp:keywords/>
  <dc:description/>
  <dcterms:created xsi:type="dcterms:W3CDTF">2021-10-04T05:39:00Z</dcterms:created>
  <dcterms:modified xsi:type="dcterms:W3CDTF">2021-10-04T05:39:00Z</dcterms:modified>
  <cp:category>Construc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